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 Reston 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 Jala and Reston 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Statistical information produced by an increasing number of public agencies and private organizations play an essential role in enabling citizens to develop awareness and capability to react intelligently and critically to various social, political, economic phenomena; the relevance of social context is an important consideration in choosing real data for teaching statistical concepts and processes</w:t>
      </w:r>
      <w:r>
        <w:t xml:space="preserve"> </w:t>
      </w:r>
      <w:r>
        <w:t xml:space="preserve">(Reston, Piramide, &amp; Loquias, 2016)</w:t>
      </w:r>
      <w:r>
        <w:t xml:space="preserve">. The Philippines has just implemented its K to 12 curriculum in 2012. Statistics and Probability is a content strand under the mathematics curriculum for Kinder up to Grade 10 and is taught in spiral progression. Nonetheless, in the senior high school mathematics curriculum, there is a stand alone Statistics and Probability core subject with 80 hours time allotment. Responding to the challenge of impl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 Watson 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 Watson 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Technology integration plays a crucial role in statistics education. It offers expanded opportunities for students to achieve significant learning outcomes. Moreover, it facilitates and improves the learning of statistical concepts. It reduces computational load and aids in visualization. It equips students with relevant and effective tools they can use in doing statistics in their future jobs. Technology integration bridges the gap between statistics education and the practice of statistics in this modern and information driven world.</w:t>
      </w:r>
    </w:p>
    <w:p>
      <w:pPr>
        <w:pStyle w:val="BodyText"/>
      </w:pPr>
      <w:r>
        <w:t xml:space="preserve">In the article</w:t>
      </w:r>
      <w:r>
        <w:t xml:space="preserve"> </w:t>
      </w:r>
      <w:r>
        <w:rPr>
          <w:i/>
        </w:rPr>
        <w:t xml:space="preserve">An Outcome-Based Framework for Technology Integration in Higher Education Statistics Curricula for Non-Majors</w:t>
      </w:r>
      <w:r>
        <w:t xml:space="preserve">,</w:t>
      </w:r>
      <w:r>
        <w:t xml:space="preserve"> </w:t>
      </w:r>
      <w:r>
        <w:t xml:space="preserve">Reston (2013)</w:t>
      </w:r>
      <w:r>
        <w:t xml:space="preserve"> </w:t>
      </w:r>
      <w:r>
        <w:t xml:space="preserve">posits that non-major undergraduate and graduate statistics course in the Philippines are treated independently with no framework for organization to facilitate the transition from undergraduate to graduate-level statistics. To address this issue and in an attempt to integrate technology in these courses; she discussed and presented a categorization of available technologies for expanded opportunities for successful learning of statistics and probability, then provided a mapping out of the goals and intended learning outcomes for teaching statistics as basis for designing learning experiences with technology, and finally presented a framework that combines ideas of Pearson and Gallagher’s Gradual Release of Responsibility Model (1993) and Taggart’s (2005) Model of Reflective Thinking as a way of organizing learning experiences that provide expanded learning opportunities with technology.</w:t>
      </w:r>
    </w:p>
    <w:p>
      <w:pPr>
        <w:pStyle w:val="BodyText"/>
      </w:pPr>
      <w:r>
        <w:t xml:space="preserve">The study categorized technology in statistics education as statistical software packages, educational software, spreadsheets, applets/standalone applications, graphing calculators, multimedia materials, course management systems, personal response systems, and data repositories. Reston adds that in the Philippines, statistical software packages and spreadsheets, mainly, Microsoft Excel, are often referred to when a teacher speaks of technology tools for teaching statistics despite the wide range of technology resources available worldwide.</w:t>
      </w:r>
    </w:p>
    <w:p>
      <w:pPr>
        <w:pStyle w:val="BodyText"/>
      </w:pPr>
      <w:r>
        <w:t xml:space="preserve">Furthermore, the study mapped out goals for undergraduate and graduate statistics education vis-á-vis intended learning outcomes and the role of technology in designing learning experiences. For undergraduate statistics education, the goals are: develop statistical literacy, develop statistical thinking and reasoning, develop data-handling and analysis skills, and a culminating student outcome – good statistical citizenship. For graduate statistics education, the goals are: develop higher levels of statistical literacy, critical thinking and reasoning; develop statistical competence; develop research scientist skills; and a culminating student outcome – statistical and research competence.</w:t>
      </w:r>
    </w:p>
    <w:p>
      <w:pPr>
        <w:pStyle w:val="BodyText"/>
      </w:pPr>
      <w:r>
        <w:t xml:space="preserve">In response to the need for a coherent and vertically articulated curricula for statistics courses from undergraduate to graduate level, Reston came up with an outcome-based organizing framework. Figure 2 shows this framework. She says that the framework could serve as a guide for statistics educators and administrators in designing and implementing a more relevant, responsive and transformative statistics curriculum. The framework shows that the goals of statistics education are side by side with the intended learning outcomes for students. Designing backwards, is also applied in the design of learning activities with extended opportunities for successful learning primarily driven by technology. In parallel, the framework includes the Reflective Thinking Model by Taggart (2005) which corresponds to the levels of technology integration. The framework suggests that all educational decisions are made based on how to best facilitate the desired student outcomes.</w:t>
      </w:r>
    </w:p>
    <w:p>
      <w:pPr>
        <w:pStyle w:val="CaptionedFigure"/>
      </w:pPr>
      <w:r>
        <w:drawing>
          <wp:inline>
            <wp:extent cx="5943600" cy="2425959"/>
            <wp:effectExtent b="0" l="0" r="0" t="0"/>
            <wp:docPr descr="Figure 2. An Outcome-Based Organizing Framework for Technology Integration in Designing Learning Experiences in Statistics Courses for Non-majors" title="" id="1" name="Picture"/>
            <a:graphic>
              <a:graphicData uri="http://schemas.openxmlformats.org/drawingml/2006/picture">
                <pic:pic>
                  <pic:nvPicPr>
                    <pic:cNvPr descr="reston13.jpg" id="0" name="Picture"/>
                    <pic:cNvPicPr>
                      <a:picLocks noChangeArrowheads="1" noChangeAspect="1"/>
                    </pic:cNvPicPr>
                  </pic:nvPicPr>
                  <pic:blipFill>
                    <a:blip r:embed="rId23"/>
                    <a:stretch>
                      <a:fillRect/>
                    </a:stretch>
                  </pic:blipFill>
                  <pic:spPr bwMode="auto">
                    <a:xfrm>
                      <a:off x="0" y="0"/>
                      <a:ext cx="5943600" cy="2425959"/>
                    </a:xfrm>
                    <a:prstGeom prst="rect">
                      <a:avLst/>
                    </a:prstGeom>
                    <a:noFill/>
                    <a:ln w="9525">
                      <a:noFill/>
                      <a:headEnd/>
                      <a:tailEnd/>
                    </a:ln>
                  </pic:spPr>
                </pic:pic>
              </a:graphicData>
            </a:graphic>
          </wp:inline>
        </w:drawing>
      </w:r>
    </w:p>
    <w:p>
      <w:pPr>
        <w:pStyle w:val="ImageCaption"/>
      </w:pPr>
      <w:r>
        <w:t xml:space="preserve">Figure 2. An Outcome-Based Organizing Framework for Technology Integration in Designing Learning Experiences in Statistics Courses for Non-majors</w:t>
      </w:r>
    </w:p>
    <w:p>
      <w:pPr>
        <w:pStyle w:val="BodyText"/>
      </w:pPr>
      <w:r>
        <w:t xml:space="preserve">In conclusion, the study provides a guide for a coherent and outcome-based</w:t>
      </w:r>
      <w:r>
        <w:t xml:space="preserve"> </w:t>
      </w:r>
      <w:r>
        <w:t xml:space="preserve">statistics education that focuses on the attainment of significant learning outcomes.</w:t>
      </w:r>
      <w:r>
        <w:t xml:space="preserve"> </w:t>
      </w:r>
      <w:r>
        <w:t xml:space="preserve">Reston adds that the framework is grounded on the goals of statistics education and uses the principles of outcome-based education and other sound educational models to map out the desired learning outcomes expected of professionals in this age of information and the corresponding role of technology in designing significant learning experiences geared towards the attainment of these outcomes. She recommends that the reality of Philippine conditions in terms of available physical facilities, teacher preparation in technology integration and other administrative barriers need to be considered and addressed.</w:t>
      </w:r>
    </w:p>
    <w:p>
      <w:pPr>
        <w:pStyle w:val="BodyText"/>
      </w:pPr>
      <w:r>
        <w:t xml:space="preserve">The article</w:t>
      </w:r>
      <w:r>
        <w:t xml:space="preserve"> </w:t>
      </w:r>
      <w:r>
        <w:rPr>
          <w:i/>
        </w:rPr>
        <w:t xml:space="preserve">Sustaining Teachers’ Capacity For Teaching Statistical Inference Through Reflective Practice</w:t>
      </w:r>
      <w:r>
        <w:t xml:space="preserve"> </w:t>
      </w:r>
      <w:r>
        <w:t xml:space="preserve">by</w:t>
      </w:r>
      <w:r>
        <w:t xml:space="preserve"> </w:t>
      </w:r>
      <w:r>
        <w:t xml:space="preserve">Reston &amp; Jala (2014)</w:t>
      </w:r>
      <w:r>
        <w:t xml:space="preserve"> </w:t>
      </w:r>
      <w:r>
        <w:t xml:space="preserve">pointed out new teaching strategies in statistics. The paper used qualitative design to elicit the journey of college statistics teachers in teaching statistical inference in selected 28 college universities in Cebu City. Using Taggart’s Reflective Thinking Model (2005), the authors revolved their study with the teachers’ reflective thinking levels namely technical, contextual and dialectical.</w:t>
      </w:r>
    </w:p>
    <w:p>
      <w:pPr>
        <w:pStyle w:val="BodyText"/>
      </w:pPr>
      <w:r>
        <w:t xml:space="preserve">Contextualizing teaching statistics in the Philippines, the authors emphasized the dominance of traditional formula-based and computational methods for teaching probability and hypothesis testing with little or no coverage in sampling distributions and estimation of parameters traditional methods of teaching. Though the authors recognized the efforts of the Philippines to make use of local-based and contextualized pedagogical skills in teaching inferential statistics through workshops, local for a and context-based publications, they also pointed that there is need for statistics teachers to explore their own conceptions on statistical inference and their teaching practice on the topic as basis for more focused and improved instructional decisions and actions. Thus, in situating their study, Reston and Jala argued that teachers need to develop reflective thinking skills in order to model and sustain reflective practice.</w:t>
      </w:r>
    </w:p>
    <w:p>
      <w:pPr>
        <w:pStyle w:val="BodyText"/>
      </w:pPr>
      <w:r>
        <w:t xml:space="preserve">A workshop for the 28 selected college statistics teachers were made where they had two pre-assessment tests in order to measure their knowledge of probability and inferential statistics concepts and methods. Aside from pre-assessment, the participants also answered a Profile Inventory of Reflective Thinking Attributes (Taggart, 2005) which consisted of 30 items that elicited their responses when confronted with a problem situation and when preparing, implementing, and assessing a lesson. After the workshop, selected teachers have been followed up for reflections on their classroom practice through class observations, interviews and other reflective techniques such as self-reports, peer observation and assessment, and journal writing to support the integration of reflective practice into their teaching.</w:t>
      </w:r>
    </w:p>
    <w:p>
      <w:pPr>
        <w:pStyle w:val="BodyText"/>
      </w:pPr>
      <w:r>
        <w:t xml:space="preserve">As a result of this qualitative study on teachers’ capacity of teaching inferential statistics, Reston and Jala found out that the participants were categorized under the technical and contextual domains only. For one, these teachers’ educational backgrounds are mathematics, social studies and not statistics. The authors added that most teachers are concerned with their competency towards meeting outcomes in relation to course content, behaviors and skills with reference to students’ background and there is minimal consideration of alternative teaching practices in relating content, examples and exercises to context, other social issues and real life uses of statistical inference. Furthermore, the authors also recognized other constraints experienced by these statistics teachers like the lack of time for class preparation due to heavy teaching load, the lack of activity-based teaching materials and computer technology facilities for teaching statistics and the need for institutional and collegial support in their department.</w:t>
      </w:r>
    </w:p>
    <w:p>
      <w:pPr>
        <w:pStyle w:val="BodyText"/>
      </w:pPr>
      <w:r>
        <w:t xml:space="preserve">Hence, Reston and Jala sees the strong potential for reflective practice in improving teacher’s own learning and teaching practices in statistics instruction and if that’s the case, it will break the vicious myth that teaching inferential statistics is a cycle of routine and mechanistic teaching practices but if through reflexive practice, they could reflect this on their instructional decisions and actions.</w:t>
      </w:r>
    </w:p>
    <w:p>
      <w:pPr>
        <w:pStyle w:val="BodyText"/>
      </w:pPr>
      <w:r>
        <w:t xml:space="preserve">Another study on statistics education is the article</w:t>
      </w:r>
      <w:r>
        <w:t xml:space="preserve"> </w:t>
      </w:r>
      <w:r>
        <w:rPr>
          <w:i/>
        </w:rPr>
        <w:t xml:space="preserve">Assessment of Graduate Students’ Conception of Statistical Inference: Philippine Perspective</w:t>
      </w:r>
      <w:r>
        <w:t xml:space="preserve"> </w:t>
      </w:r>
      <w:r>
        <w:t xml:space="preserve">by</w:t>
      </w:r>
      <w:r>
        <w:t xml:space="preserve"> </w:t>
      </w:r>
      <w:r>
        <w:t xml:space="preserve">Jala &amp; Reston (2010)</w:t>
      </w:r>
      <w:r>
        <w:t xml:space="preserve"> </w:t>
      </w:r>
      <w:r>
        <w:t xml:space="preserve">where they focused on the graduate students’ conception of statistical inference. The authors pinpointed remarkable reforms in teaching and learning statistics education in the undergraduate programs in the Philippine context. However, the authors also noted that minimal attention was given to the graduate level considering that the graduate students are required of research methodology subjects which include basic statistics.</w:t>
      </w:r>
    </w:p>
    <w:p>
      <w:pPr>
        <w:pStyle w:val="BodyText"/>
      </w:pPr>
      <w:r>
        <w:t xml:space="preserve">The study used mixed-methods approaches in investigating and assessing graduate students conception of statistical inference wherein participants were 18 graduate students enrolled in two graduate statistics courses of a private sectarian university in Cebu City. Out of the 18 participants, seven were enrolled in doctorate statistics courses while 11 were enrolled in the master’s level. The participants’ undergraduate backgrounds were from various fields such as engineering, education, commerce and philosophy. Most of them are teaching while some are working in offices such as banks and some others are administrators of schools.</w:t>
      </w:r>
    </w:p>
    <w:p>
      <w:pPr>
        <w:pStyle w:val="BodyText"/>
      </w:pPr>
      <w:r>
        <w:t xml:space="preserve">In order to assess the participants’ attitudes towards statistics and statistical literacy, particularly on interpreting statements involving statistical inference, they used pre-post assessments using the Survey of Attitudes Toward Statistics-28 (SATS-28 ©) by Schau (2003) and a modified adaptation of a researcher-made Statistical Literacy Assessment Scale (SLAS) by Reston (2004) and were administered at the beginning of the semester. The SATS-28 © comprises 28 items which assess four components of students’ attitudes toward statistics – affect, cognitive competence, value and difficulty – using a 7-point Likert type response scale with higher scores corresponding to more positive attitudes. On the other hand, the researcher-modified SLAS consists of 15 items designed to assess students’ statistical literacy in interpreting statements involving statistical inference as used in a given context, and in evaluating generalizations or inferences based on sample data.</w:t>
      </w:r>
    </w:p>
    <w:p>
      <w:pPr>
        <w:pStyle w:val="BodyText"/>
      </w:pPr>
      <w:r>
        <w:t xml:space="preserve">For the results of their study, Jala and Reston highlighted that graduate students’ attitudes and beliefs about statistics were greatly influenced by their previous experiences in learning statistics in their undergraduate or even secondary education. In addition to this, the authors also believed that graduate students’ misconceptions on the concepts of sampling, sample representativeness, and the logic of inferential reasoning when dealing with sample data also stemmed from poor background knowledge on inferential statistics in their undergraduate statistics courses. Hence, toward the end of their paper, Jala and Reston suggested that the findings of their study is deemed necessary as basis for interventions needed to improve graduate students’ conceptual understanding and reasoning about statistical inference.</w:t>
      </w:r>
    </w:p>
    <w:p>
      <w:pPr>
        <w:pStyle w:val="Heading1"/>
      </w:pPr>
      <w:bookmarkStart w:id="24" w:name="summary-and-conclusion"/>
      <w:r>
        <w:t xml:space="preserve">Summary and Conclusion</w:t>
      </w:r>
      <w:bookmarkEnd w:id="24"/>
    </w:p>
    <w:p>
      <w:pPr>
        <w:pStyle w:val="Heading1"/>
      </w:pPr>
      <w:bookmarkStart w:id="25" w:name="references"/>
      <w:r>
        <w:t xml:space="preserve">References</w:t>
      </w:r>
      <w:bookmarkEnd w:id="25"/>
    </w:p>
    <w:bookmarkStart w:id="39" w:name="refs"/>
    <w:bookmarkStart w:id="26"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6"/>
    <w:bookmarkStart w:id="27"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7"/>
    <w:bookmarkStart w:id="28"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8"/>
    <w:bookmarkStart w:id="29"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9"/>
    <w:bookmarkStart w:id="30"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0"/>
    <w:bookmarkStart w:id="32"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1">
        <w:r>
          <w:rPr>
            <w:rStyle w:val="Hyperlink"/>
          </w:rPr>
          <w:t xml:space="preserve">https://escholarship.org/uc/item/3h94p560</w:t>
        </w:r>
      </w:hyperlink>
    </w:p>
    <w:bookmarkEnd w:id="32"/>
    <w:bookmarkStart w:id="33"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3"/>
    <w:bookmarkStart w:id="34"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4"/>
    <w:bookmarkStart w:id="35" w:name="ref-reston14"/>
    <w:p>
      <w:pPr>
        <w:pStyle w:val="Bibliography"/>
      </w:pPr>
      <w:r>
        <w:t xml:space="preserve">Reston, E., &amp; Jala, L. L. (2014). Sustaining teachers’ capacity for teaching statistical inference through reflective practice.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5"/>
    <w:bookmarkStart w:id="36"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6"/>
    <w:bookmarkStart w:id="38"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7">
        <w:r>
          <w:rPr>
            <w:rStyle w:val="Hyperlink"/>
          </w:rPr>
          <w:t xml:space="preserve">https://doi.org/10.3233/SJI20110728</w:t>
        </w:r>
      </w:hyperlink>
    </w:p>
    <w:bookmarkEnd w:id="38"/>
    <w:bookmarkEnd w:id="39"/>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37" Target="https://doi.org/10.3233/SJI20110728" TargetMode="External" /><Relationship Type="http://schemas.openxmlformats.org/officeDocument/2006/relationships/hyperlink" Id="rId31"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3233/SJI20110728" TargetMode="External" /><Relationship Type="http://schemas.openxmlformats.org/officeDocument/2006/relationships/hyperlink" Id="rId31"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30T20:06:23Z</dcterms:created>
  <dcterms:modified xsi:type="dcterms:W3CDTF">2019-07-30T20: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